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7ED5605E" w14:textId="3A6AE0DA" w:rsidR="00BA6EF2" w:rsidRPr="005D45B5" w:rsidRDefault="00BA6EF2" w:rsidP="005D45B5">
            <w:pPr>
              <w:rPr>
                <w:rFonts w:ascii="Times New Roman" w:hAnsi="Times New Roman" w:cs="Times New Roman"/>
                <w:b/>
                <w:bCs/>
                <w:sz w:val="36"/>
                <w:szCs w:val="34"/>
              </w:rPr>
            </w:pPr>
            <w:r w:rsidRPr="005D45B5">
              <w:rPr>
                <w:rFonts w:ascii="Times New Roman" w:hAnsi="Times New Roman" w:cs="Times New Roman"/>
                <w:b/>
                <w:bCs/>
                <w:sz w:val="36"/>
                <w:szCs w:val="34"/>
              </w:rPr>
              <w:t>ĐỀ NGHỊ HỦY HỌC PHẦN</w:t>
            </w:r>
          </w:p>
          <w:p w14:paraId="5C11F4C4" w14:textId="0803E9AA" w:rsidR="00271481" w:rsidRPr="005D45B5" w:rsidRDefault="00BA6EF2" w:rsidP="005D45B5">
            <w:pPr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w:r w:rsidRPr="005D45B5"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  <w:t>(</w:t>
            </w:r>
            <w:r w:rsidR="005D45B5" w:rsidRPr="005D45B5"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  <w:t>Áp dụng cho h</w:t>
            </w:r>
            <w:r w:rsidRPr="005D45B5"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  <w:t xml:space="preserve">ọc phần </w:t>
            </w:r>
            <w:r w:rsidR="005D45B5" w:rsidRPr="005D45B5"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  <w:t>Thực tập nhận thức, Thực tập nghề nghiệp, Thực tập tốt nghiệp</w:t>
            </w:r>
            <w:r w:rsidRPr="005D45B5"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  <w:t>)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19690C93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BA6EF2">
              <w:rPr>
                <w:rFonts w:ascii="Times New Roman" w:hAnsi="Times New Roman" w:cs="Times New Roman"/>
                <w:i/>
                <w:sz w:val="22"/>
              </w:rPr>
              <w:t>13A</w:t>
            </w:r>
          </w:p>
        </w:tc>
      </w:tr>
      <w:tr w:rsidR="00E2725D" w14:paraId="566044BB" w14:textId="77777777" w:rsidTr="005D45B5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5D45B5">
        <w:trPr>
          <w:trHeight w:val="6671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BAAFBA" w14:textId="77777777" w:rsidR="00301E59" w:rsidRPr="00BD7547" w:rsidRDefault="00301E59" w:rsidP="005D45B5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CF43FBF" w14:textId="77777777" w:rsidR="00301E59" w:rsidRDefault="00301E59" w:rsidP="005D45B5">
            <w:pPr>
              <w:tabs>
                <w:tab w:val="left" w:leader="dot" w:pos="5387"/>
                <w:tab w:val="left" w:leader="dot" w:pos="9959"/>
                <w:tab w:val="left" w:leader="dot" w:pos="9990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668A609" w14:textId="5FAFEC62" w:rsidR="005D45B5" w:rsidRDefault="005D45B5" w:rsidP="005D45B5">
            <w:pPr>
              <w:tabs>
                <w:tab w:val="left" w:leader="dot" w:pos="5423"/>
                <w:tab w:val="right" w:leader="dot" w:pos="9959"/>
              </w:tabs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ề nghị được hủy học phần tại học kỳ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năm học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BA06619" w14:textId="11EEFC27" w:rsidR="00D005F8" w:rsidRDefault="00D005F8" w:rsidP="005D45B5">
            <w:pPr>
              <w:tabs>
                <w:tab w:val="right" w:leader="dot" w:pos="7088"/>
                <w:tab w:val="right" w:leader="dot" w:pos="9990"/>
              </w:tabs>
              <w:spacing w:before="120" w:line="360" w:lineRule="auto"/>
              <w:ind w:firstLine="178"/>
              <w:rPr>
                <w:rFonts w:ascii="Times New Roman" w:hAnsi="Times New Roman" w:cs="Times New Roman"/>
                <w:sz w:val="10"/>
                <w:szCs w:val="10"/>
              </w:rPr>
            </w:pPr>
            <w:r w:rsidRPr="00D72600">
              <w:rPr>
                <w:rFonts w:ascii="Times New Roman" w:hAnsi="Times New Roman" w:cs="Times New Roman"/>
                <w:sz w:val="26"/>
                <w:szCs w:val="26"/>
              </w:rPr>
              <w:t>Tên học phần</w:t>
            </w:r>
            <w:r w:rsidRPr="00BD7547">
              <w:rPr>
                <w:rFonts w:ascii="Times New Roman" w:hAnsi="Times New Roman" w:cs="Times New Roman"/>
              </w:rPr>
              <w:t>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BD7547">
              <w:rPr>
                <w:rFonts w:ascii="Times New Roman" w:hAnsi="Times New Roman" w:cs="Times New Roman"/>
              </w:rPr>
              <w:t>MS</w:t>
            </w:r>
            <w:r>
              <w:rPr>
                <w:rFonts w:ascii="Times New Roman" w:hAnsi="Times New Roman" w:cs="Times New Roman"/>
              </w:rPr>
              <w:t>HP</w:t>
            </w:r>
            <w:r w:rsidRPr="00BD7547">
              <w:rPr>
                <w:rFonts w:ascii="Times New Roman" w:hAnsi="Times New Roman" w:cs="Times New Roman"/>
              </w:rPr>
              <w:t>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A7CA41E" w14:textId="77777777" w:rsidR="005D45B5" w:rsidRDefault="005D45B5" w:rsidP="005D45B5">
            <w:pPr>
              <w:tabs>
                <w:tab w:val="right" w:leader="dot" w:pos="10080"/>
              </w:tabs>
              <w:spacing w:before="120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ình trạng học phí:    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ã đóng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ọc phí     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Chưa đóng học phí</w:t>
            </w:r>
          </w:p>
          <w:p w14:paraId="194DB22C" w14:textId="77777777" w:rsidR="005D45B5" w:rsidRDefault="005D45B5" w:rsidP="005D45B5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1588BB2" w14:textId="37642E36" w:rsidR="005D45B5" w:rsidRDefault="005D45B5" w:rsidP="005D45B5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Lý do đề nghị hủy: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F41B62" w14:textId="77777777" w:rsidR="005D45B5" w:rsidRDefault="005D45B5" w:rsidP="005D45B5">
            <w:pPr>
              <w:tabs>
                <w:tab w:val="right" w:leader="dot" w:pos="10206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BCB51C5" w14:textId="77777777" w:rsidR="005D45B5" w:rsidRDefault="005D45B5" w:rsidP="005D45B5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20CE43C" w14:textId="77777777" w:rsidR="005D45B5" w:rsidRDefault="005D45B5" w:rsidP="005D45B5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39C9A53" w14:textId="77777777" w:rsidR="005D45B5" w:rsidRDefault="005D45B5" w:rsidP="005D45B5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9D95BC4" w14:textId="77777777" w:rsidR="005D45B5" w:rsidRDefault="005D45B5" w:rsidP="005D45B5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2A21A1C" w14:textId="77777777" w:rsidR="005D45B5" w:rsidRDefault="005D45B5" w:rsidP="005D45B5">
            <w:pPr>
              <w:tabs>
                <w:tab w:val="right" w:leader="dot" w:pos="1008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ề nghị xem xét được hủy học phần và về học phí của học phần hủy như sau:</w:t>
            </w:r>
          </w:p>
          <w:p w14:paraId="4FD08EF2" w14:textId="77777777" w:rsidR="005D45B5" w:rsidRDefault="005D45B5" w:rsidP="005D45B5">
            <w:pPr>
              <w:tabs>
                <w:tab w:val="left" w:pos="2447"/>
                <w:tab w:val="left" w:pos="4856"/>
                <w:tab w:val="right" w:leader="dot" w:pos="10080"/>
              </w:tabs>
              <w:spacing w:line="360" w:lineRule="auto"/>
              <w:ind w:firstLine="178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Bảo lưu học phí     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Hoà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ọc phí         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có yêu cầu xem xét về học phí</w:t>
            </w:r>
          </w:p>
          <w:p w14:paraId="0F08AD9D" w14:textId="77777777" w:rsidR="005D45B5" w:rsidRDefault="005D45B5" w:rsidP="005D45B5">
            <w:pPr>
              <w:tabs>
                <w:tab w:val="right" w:leader="dot" w:pos="10080"/>
              </w:tabs>
              <w:spacing w:line="360" w:lineRule="auto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>Tôi cam kết nếu không được hoàn học phí hoặc bảo lưu học phí thì vẫn đồng ý hủy học phần.</w:t>
            </w:r>
          </w:p>
          <w:p w14:paraId="5AF90F63" w14:textId="77777777" w:rsidR="005D45B5" w:rsidRDefault="005D45B5" w:rsidP="005D45B5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  <w:u w:val="single"/>
              </w:rPr>
              <w:t>Lưu ý</w:t>
            </w:r>
            <w:r>
              <w:rPr>
                <w:rFonts w:ascii="Times New Roman" w:hAnsi="Times New Roman"/>
                <w:i/>
                <w:szCs w:val="24"/>
              </w:rPr>
              <w:t xml:space="preserve">: </w:t>
            </w:r>
          </w:p>
          <w:p w14:paraId="1FD04160" w14:textId="77777777" w:rsidR="005D45B5" w:rsidRDefault="005D45B5" w:rsidP="005D45B5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Sau khi kết thúc ĐKHP-online/ĐKBS –online, SV không được hủy lớp hoặc chuyển lớp HP (trừ trường hợp không thể đi học có minh chứng cụ thể).</w:t>
            </w:r>
          </w:p>
          <w:p w14:paraId="45D336A7" w14:textId="62206475" w:rsidR="00D005F8" w:rsidRPr="00E2725D" w:rsidRDefault="005D45B5" w:rsidP="005D45B5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spacing w:line="312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szCs w:val="24"/>
              </w:rPr>
              <w:t>Từ ngày bắt đầu học kỳ, với bất kỳ lí do gì đều không được xem xét bảo lưu học phí.</w:t>
            </w:r>
          </w:p>
        </w:tc>
      </w:tr>
      <w:tr w:rsidR="005D45B5" w14:paraId="62763410" w14:textId="77777777" w:rsidTr="005D45B5">
        <w:trPr>
          <w:trHeight w:val="1408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715DE00" w14:textId="77777777" w:rsidR="005D45B5" w:rsidRDefault="005D45B5" w:rsidP="005D45B5">
            <w:pPr>
              <w:tabs>
                <w:tab w:val="right" w:leader="dot" w:pos="9959"/>
              </w:tabs>
              <w:spacing w:before="60" w:line="276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ồ sơ kèm theo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CF285D4" w14:textId="77777777" w:rsidR="005D45B5" w:rsidRDefault="005D45B5" w:rsidP="005D45B5">
            <w:pPr>
              <w:tabs>
                <w:tab w:val="right" w:leader="dot" w:pos="9959"/>
              </w:tabs>
              <w:spacing w:before="12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94553EE" w14:textId="77777777" w:rsidR="005D45B5" w:rsidRDefault="005D45B5" w:rsidP="005D45B5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2877A93" w14:textId="72B929F8" w:rsidR="005D45B5" w:rsidRPr="005D45B5" w:rsidRDefault="005D45B5" w:rsidP="005D45B5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5D45B5" w14:paraId="32023249" w14:textId="77777777" w:rsidTr="005D45B5">
        <w:trPr>
          <w:trHeight w:val="1248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034821C" w14:textId="77777777" w:rsidR="005D45B5" w:rsidRPr="001E1AE4" w:rsidRDefault="005D45B5" w:rsidP="005D45B5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60"/>
            </w:tblGrid>
            <w:tr w:rsidR="005D45B5" w14:paraId="3E619E8D" w14:textId="77777777" w:rsidTr="005D45B5">
              <w:tc>
                <w:tcPr>
                  <w:tcW w:w="4853" w:type="dxa"/>
                </w:tcPr>
                <w:p w14:paraId="07B51F5A" w14:textId="77777777" w:rsidR="005D45B5" w:rsidRDefault="005D45B5" w:rsidP="005D45B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4A807DA9" w14:textId="77777777" w:rsidR="005D45B5" w:rsidRDefault="005D45B5" w:rsidP="005D45B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5D45B5" w14:paraId="6FA9B7D8" w14:textId="77777777" w:rsidTr="005D45B5">
              <w:tc>
                <w:tcPr>
                  <w:tcW w:w="4853" w:type="dxa"/>
                  <w:hideMark/>
                </w:tcPr>
                <w:p w14:paraId="420C5F1D" w14:textId="77777777" w:rsidR="005D45B5" w:rsidRDefault="005D45B5" w:rsidP="005D45B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Người làm đơn </w:t>
                  </w:r>
                </w:p>
              </w:tc>
            </w:tr>
            <w:tr w:rsidR="005D45B5" w14:paraId="36AF7BB7" w14:textId="77777777" w:rsidTr="005D45B5">
              <w:tc>
                <w:tcPr>
                  <w:tcW w:w="4853" w:type="dxa"/>
                  <w:hideMark/>
                </w:tcPr>
                <w:p w14:paraId="5CFED147" w14:textId="77777777" w:rsidR="005D45B5" w:rsidRDefault="005D45B5" w:rsidP="005D45B5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, ghi rõ họ tên)</w:t>
                  </w:r>
                </w:p>
              </w:tc>
            </w:tr>
          </w:tbl>
          <w:p w14:paraId="0529FD0B" w14:textId="77777777" w:rsidR="005D45B5" w:rsidRDefault="005D45B5" w:rsidP="005D45B5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6DD2F24" w14:textId="77777777" w:rsidR="005D45B5" w:rsidRDefault="005D45B5" w:rsidP="005D45B5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E664EFE" w14:textId="77777777" w:rsidR="005D45B5" w:rsidRDefault="005D45B5" w:rsidP="005D45B5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98798EB" w14:textId="1531ED2A" w:rsidR="005D45B5" w:rsidRPr="005D45B5" w:rsidRDefault="005D45B5" w:rsidP="005D45B5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240"/>
              <w:ind w:left="5387" w:hanging="5387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5D45B5" w14:paraId="6A3C036C" w14:textId="77777777" w:rsidTr="000A2AB2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187A9" w14:textId="57B4B475" w:rsidR="005D45B5" w:rsidRPr="005D45B5" w:rsidRDefault="005D45B5" w:rsidP="005D45B5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của 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Giám đốc chương trình</w:t>
            </w:r>
            <w:r w:rsidRPr="005D45B5">
              <w:rPr>
                <w:rFonts w:ascii="Times New Roman" w:hAnsi="Times New Roman" w:cs="Times New Roman"/>
                <w:b/>
                <w:szCs w:val="26"/>
              </w:rPr>
              <w:t>:</w:t>
            </w:r>
            <w:r>
              <w:rPr>
                <w:rFonts w:ascii="Times New Roman" w:hAnsi="Times New Roman" w:cs="Times New Roman"/>
                <w:szCs w:val="26"/>
              </w:rPr>
              <w:t xml:space="preserve">     </w:t>
            </w:r>
            <w:r w:rsidR="00CA78C4">
              <w:rPr>
                <w:rFonts w:ascii="Times New Roman" w:hAnsi="Times New Roman" w:cs="Times New Roman"/>
                <w:szCs w:val="26"/>
              </w:rPr>
              <w:t xml:space="preserve">          </w:t>
            </w:r>
            <w:bookmarkStart w:id="0" w:name="_GoBack"/>
            <w:bookmarkEnd w:id="0"/>
            <w:r w:rsidRPr="005F74F3">
              <w:rPr>
                <w:sz w:val="28"/>
                <w:szCs w:val="28"/>
              </w:rPr>
              <w:sym w:font="Wingdings" w:char="F06F"/>
            </w:r>
            <w:r w:rsidRPr="005D45B5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5D45B5">
              <w:rPr>
                <w:rFonts w:ascii="Times New Roman" w:hAnsi="Times New Roman" w:cs="Times New Roman"/>
                <w:iCs/>
                <w:szCs w:val="24"/>
              </w:rPr>
              <w:t xml:space="preserve">Đồng ý </w:t>
            </w:r>
            <w:r>
              <w:rPr>
                <w:rFonts w:ascii="Times New Roman" w:hAnsi="Times New Roman" w:cs="Times New Roman"/>
                <w:iCs/>
                <w:szCs w:val="24"/>
              </w:rPr>
              <w:t xml:space="preserve">        </w:t>
            </w:r>
            <w:r w:rsidRPr="005F74F3">
              <w:rPr>
                <w:sz w:val="28"/>
                <w:szCs w:val="28"/>
              </w:rPr>
              <w:sym w:font="Wingdings" w:char="F06F"/>
            </w:r>
            <w:r w:rsidRPr="005D45B5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5D45B5">
              <w:rPr>
                <w:rFonts w:ascii="Times New Roman" w:hAnsi="Times New Roman" w:cs="Times New Roman"/>
                <w:iCs/>
                <w:szCs w:val="24"/>
              </w:rPr>
              <w:t xml:space="preserve">Không đồng ý. </w:t>
            </w:r>
          </w:p>
          <w:p w14:paraId="776578DA" w14:textId="415C5CD1" w:rsidR="005D45B5" w:rsidRPr="005D45B5" w:rsidRDefault="005D45B5" w:rsidP="005D45B5">
            <w:pPr>
              <w:pStyle w:val="ListParagraph"/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5D45B5">
              <w:rPr>
                <w:rFonts w:ascii="Times New Roman" w:hAnsi="Times New Roman" w:cs="Times New Roman"/>
                <w:szCs w:val="24"/>
              </w:rPr>
              <w:t>Lý do:</w:t>
            </w:r>
            <w:r w:rsidRPr="005D45B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ADA34A4" w14:textId="2FFCC5CA" w:rsidR="005D45B5" w:rsidRDefault="005D45B5" w:rsidP="005D45B5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60401C8" w14:textId="77777777" w:rsidR="005D45B5" w:rsidRDefault="005D45B5" w:rsidP="005D45B5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10ED7E4" w14:textId="77777777" w:rsidR="005D45B5" w:rsidRDefault="005D45B5" w:rsidP="005D45B5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9E6093D" w14:textId="24D44277" w:rsidR="005D45B5" w:rsidRDefault="005D45B5" w:rsidP="005D45B5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8FD5894" w14:textId="77777777" w:rsidR="005D45B5" w:rsidRPr="00C06923" w:rsidRDefault="005D45B5" w:rsidP="000A2AB2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4C20FD0C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4793D" w14:textId="794AE25A" w:rsidR="00D72600" w:rsidRPr="005D45B5" w:rsidRDefault="00C06923" w:rsidP="005D45B5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 w:rsidR="005D45B5">
              <w:rPr>
                <w:rFonts w:ascii="Times New Roman" w:hAnsi="Times New Roman" w:cs="Times New Roman"/>
                <w:b/>
                <w:sz w:val="26"/>
                <w:szCs w:val="26"/>
              </w:rPr>
              <w:t>Bộ phận Quản lý thực tập</w:t>
            </w:r>
            <w:r w:rsidRPr="005D45B5">
              <w:rPr>
                <w:rFonts w:ascii="Times New Roman" w:hAnsi="Times New Roman" w:cs="Times New Roman"/>
                <w:b/>
                <w:szCs w:val="26"/>
              </w:rPr>
              <w:t>:</w:t>
            </w:r>
            <w:r w:rsidR="005D45B5">
              <w:rPr>
                <w:rFonts w:ascii="Times New Roman" w:hAnsi="Times New Roman" w:cs="Times New Roman"/>
                <w:b/>
                <w:i/>
                <w:szCs w:val="26"/>
              </w:rPr>
              <w:t xml:space="preserve"> </w:t>
            </w:r>
            <w:r w:rsidR="00CA78C4">
              <w:rPr>
                <w:rFonts w:ascii="Times New Roman" w:hAnsi="Times New Roman" w:cs="Times New Roman"/>
                <w:b/>
                <w:i/>
                <w:szCs w:val="26"/>
              </w:rPr>
              <w:t xml:space="preserve">         </w:t>
            </w:r>
            <w:r w:rsidR="00D005F8" w:rsidRPr="00D005F8">
              <w:sym w:font="Wingdings" w:char="F06F"/>
            </w:r>
            <w:r w:rsidR="00D005F8" w:rsidRPr="005D45B5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="00D72600" w:rsidRPr="005D45B5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   </w:t>
            </w:r>
            <w:r w:rsidR="00D005F8" w:rsidRPr="00D005F8">
              <w:sym w:font="Wingdings" w:char="F06F"/>
            </w:r>
            <w:r w:rsidR="00D005F8" w:rsidRPr="005D45B5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</w:p>
          <w:p w14:paraId="1A8A5258" w14:textId="77777777" w:rsidR="005D45B5" w:rsidRPr="005D45B5" w:rsidRDefault="005D45B5" w:rsidP="005D45B5">
            <w:pPr>
              <w:pStyle w:val="ListParagraph"/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5D45B5">
              <w:rPr>
                <w:rFonts w:ascii="Times New Roman" w:hAnsi="Times New Roman" w:cs="Times New Roman"/>
                <w:szCs w:val="24"/>
              </w:rPr>
              <w:t>Lý do:</w:t>
            </w:r>
            <w:r w:rsidRPr="005D45B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785C9EB" w14:textId="77777777" w:rsidR="005D45B5" w:rsidRDefault="005D45B5" w:rsidP="005D45B5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2A00EF0" w14:textId="77777777" w:rsidR="005D45B5" w:rsidRDefault="005D45B5" w:rsidP="005D45B5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16A13D6" w14:textId="77777777" w:rsidR="005D45B5" w:rsidRDefault="005D45B5" w:rsidP="005D45B5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F25D962" w14:textId="3B4256DC" w:rsidR="00C06923" w:rsidRDefault="005D45B5" w:rsidP="005D45B5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07372CF9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6A680" w14:textId="3B0A3F0B" w:rsidR="00BB4644" w:rsidRPr="00DA719E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414A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Tài chính </w:t>
            </w:r>
            <w:r w:rsidRPr="009414A9">
              <w:rPr>
                <w:rFonts w:ascii="Arial" w:hAnsi="Arial"/>
                <w:color w:val="4D5156"/>
                <w:sz w:val="21"/>
                <w:szCs w:val="21"/>
                <w:shd w:val="clear" w:color="auto" w:fill="FFFFFF"/>
              </w:rPr>
              <w:t>–</w:t>
            </w:r>
            <w:r w:rsidRPr="009414A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Kế toán</w:t>
            </w:r>
            <w:r w:rsidR="006A3350">
              <w:rPr>
                <w:rFonts w:ascii="Times New Roman" w:hAnsi="Times New Roman" w:cs="Times New Roman"/>
                <w:b/>
                <w:sz w:val="26"/>
                <w:szCs w:val="26"/>
              </w:rPr>
              <w:t>:</w:t>
            </w:r>
          </w:p>
          <w:p w14:paraId="4221271F" w14:textId="5EBEEF92" w:rsidR="00BB4644" w:rsidRPr="0020428F" w:rsidRDefault="00BB4644" w:rsidP="00CA78C4">
            <w:pPr>
              <w:tabs>
                <w:tab w:val="right" w:leader="dot" w:pos="10080"/>
              </w:tabs>
              <w:spacing w:line="360" w:lineRule="auto"/>
              <w:ind w:left="320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>H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ọc phí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ược bảo lưu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CE6A8FB" w14:textId="5DF99F43" w:rsidR="00BB4644" w:rsidRPr="0020428F" w:rsidRDefault="00BB4644" w:rsidP="00CA78C4">
            <w:pPr>
              <w:tabs>
                <w:tab w:val="right" w:leader="dot" w:pos="10080"/>
              </w:tabs>
              <w:spacing w:line="360" w:lineRule="auto"/>
              <w:ind w:left="320"/>
              <w:jc w:val="both"/>
              <w:rPr>
                <w:rFonts w:ascii="Times New Roman" w:hAnsi="Times New Roman" w:cs="Times New Roman"/>
                <w:szCs w:val="24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>H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ọc phí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ược chi hoàn</w:t>
            </w:r>
            <w:r w:rsidRPr="00D37F5A">
              <w:rPr>
                <w:rFonts w:ascii="Times New Roman" w:hAnsi="Times New Roman" w:cs="Times New Roman"/>
                <w:i/>
                <w:szCs w:val="26"/>
              </w:rPr>
              <w:t>:</w:t>
            </w:r>
            <w:r w:rsidRPr="00D0105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7ED5B10" w14:textId="4C5FA468" w:rsidR="00BB4644" w:rsidRPr="0020428F" w:rsidRDefault="00BB4644" w:rsidP="00CA78C4">
            <w:pPr>
              <w:tabs>
                <w:tab w:val="right" w:leader="dot" w:pos="10080"/>
              </w:tabs>
              <w:spacing w:line="480" w:lineRule="auto"/>
              <w:ind w:left="320"/>
              <w:rPr>
                <w:rFonts w:ascii="Times New Roman" w:hAnsi="Times New Roman" w:cs="Times New Roman"/>
                <w:iCs/>
                <w:sz w:val="28"/>
                <w:szCs w:val="28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.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DA719E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DA719E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CB18EE" w14:textId="0FAB09D9" w:rsidR="00BB4644" w:rsidRDefault="00BB4644" w:rsidP="00CA78C4">
            <w:pPr>
              <w:tabs>
                <w:tab w:val="right" w:leader="dot" w:pos="10080"/>
              </w:tabs>
              <w:spacing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FA57A3D" w14:textId="03328DD5" w:rsidR="009F5463" w:rsidRDefault="009F5463" w:rsidP="00CA78C4">
            <w:pPr>
              <w:tabs>
                <w:tab w:val="right" w:leader="dot" w:pos="10080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77E711" w14:textId="2084C5A2" w:rsidR="009F5463" w:rsidRPr="007C7739" w:rsidRDefault="009F5463" w:rsidP="00CA78C4">
            <w:pPr>
              <w:tabs>
                <w:tab w:val="right" w:leader="dot" w:pos="10080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5882B12" w14:textId="0C5797E0" w:rsidR="00BB4644" w:rsidRDefault="00BB4644" w:rsidP="00CA78C4">
            <w:pPr>
              <w:tabs>
                <w:tab w:val="right" w:leader="dot" w:pos="10080"/>
              </w:tabs>
              <w:spacing w:line="360" w:lineRule="auto"/>
              <w:ind w:left="320"/>
              <w:rPr>
                <w:rFonts w:ascii="Times New Roman" w:hAnsi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Ý kiến khá</w:t>
            </w:r>
            <w:r w:rsidR="00292E3F">
              <w:rPr>
                <w:rFonts w:ascii="Times New Roman" w:hAnsi="Times New Roman" w:cs="Times New Roman"/>
                <w:iCs/>
                <w:sz w:val="26"/>
                <w:szCs w:val="26"/>
              </w:rPr>
              <w:t>c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3E90563" w14:textId="77777777" w:rsidR="00BB4644" w:rsidRPr="00D01057" w:rsidRDefault="00BB4644" w:rsidP="00CA78C4">
            <w:pPr>
              <w:tabs>
                <w:tab w:val="right" w:leader="dot" w:pos="10080"/>
              </w:tabs>
              <w:spacing w:before="12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809B7B" w14:textId="1B7A242D" w:rsidR="00BB4644" w:rsidRDefault="00BB4644" w:rsidP="00CA78C4">
            <w:pPr>
              <w:tabs>
                <w:tab w:val="right" w:leader="dot" w:pos="10080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36DB3EE" w14:textId="77777777" w:rsidR="009F5463" w:rsidRDefault="009F5463" w:rsidP="00CA78C4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9D98278" w14:textId="77777777" w:rsidR="00BB4644" w:rsidRDefault="00BB4644" w:rsidP="00090CB8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59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4CC2869" w14:textId="5906E7EA" w:rsidR="00BB4644" w:rsidRPr="00BB4644" w:rsidRDefault="00BB4644" w:rsidP="005044FF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3C8F4F1A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D6C5F" w14:textId="4108A068" w:rsidR="00D72600" w:rsidRPr="00CA78C4" w:rsidRDefault="00BB4644" w:rsidP="00CA78C4">
            <w:pPr>
              <w:pStyle w:val="ListParagraph"/>
              <w:numPr>
                <w:ilvl w:val="0"/>
                <w:numId w:val="3"/>
              </w:numPr>
              <w:tabs>
                <w:tab w:val="left" w:pos="5140"/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Đào tạo </w:t>
            </w:r>
            <w:r w:rsidRPr="00DA719E">
              <w:rPr>
                <w:rFonts w:ascii="Times New Roman" w:hAnsi="Times New Roman" w:cs="Times New Roman"/>
                <w:b/>
                <w:sz w:val="26"/>
                <w:szCs w:val="26"/>
              </w:rPr>
              <w:t>đại học</w:t>
            </w:r>
            <w:r w:rsidRPr="009F5463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="00CA78C4">
              <w:rPr>
                <w:rFonts w:ascii="Times New Roman" w:hAnsi="Times New Roman" w:cs="Times New Roman"/>
                <w:i/>
                <w:iCs/>
                <w:szCs w:val="26"/>
              </w:rPr>
              <w:t xml:space="preserve">   </w:t>
            </w:r>
            <w:r w:rsidR="00D72600" w:rsidRPr="00D72600">
              <w:sym w:font="Wingdings" w:char="F06F"/>
            </w:r>
            <w:r w:rsidR="00D72600" w:rsidRPr="00CA78C4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         </w:t>
            </w:r>
            <w:r w:rsidR="00D72600" w:rsidRPr="00D72600">
              <w:sym w:font="Wingdings" w:char="F06F"/>
            </w:r>
            <w:r w:rsidR="00D72600" w:rsidRPr="00CA78C4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 </w:t>
            </w:r>
          </w:p>
          <w:p w14:paraId="738BFC55" w14:textId="77777777" w:rsidR="00CA78C4" w:rsidRPr="005D45B5" w:rsidRDefault="00CA78C4" w:rsidP="00CA78C4">
            <w:pPr>
              <w:pStyle w:val="ListParagraph"/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5D45B5">
              <w:rPr>
                <w:rFonts w:ascii="Times New Roman" w:hAnsi="Times New Roman" w:cs="Times New Roman"/>
                <w:szCs w:val="24"/>
              </w:rPr>
              <w:t>Lý do:</w:t>
            </w:r>
            <w:r w:rsidRPr="005D45B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C5C2E41" w14:textId="77777777" w:rsidR="00CA78C4" w:rsidRDefault="00CA78C4" w:rsidP="00CA78C4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7676AAC" w14:textId="77777777" w:rsidR="00CA78C4" w:rsidRDefault="00CA78C4" w:rsidP="00CA78C4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5743A60" w14:textId="77777777" w:rsidR="00CA78C4" w:rsidRDefault="00CA78C4" w:rsidP="00CA78C4">
            <w:pPr>
              <w:tabs>
                <w:tab w:val="right" w:leader="dot" w:pos="10080"/>
              </w:tabs>
              <w:spacing w:before="240" w:after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D7F4EE6" w14:textId="0C928DF3" w:rsidR="00BB4644" w:rsidRDefault="00CA78C4" w:rsidP="00CA78C4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463A1689" w:rsidR="00734574" w:rsidRPr="00292E3F" w:rsidRDefault="00734574" w:rsidP="00570F0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4F1B7" w14:textId="77777777" w:rsidR="007E21A5" w:rsidRDefault="007E21A5" w:rsidP="006058D9">
      <w:r>
        <w:separator/>
      </w:r>
    </w:p>
  </w:endnote>
  <w:endnote w:type="continuationSeparator" w:id="0">
    <w:p w14:paraId="733D03D6" w14:textId="77777777" w:rsidR="007E21A5" w:rsidRDefault="007E21A5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4ABF8" w14:textId="77777777" w:rsidR="007E21A5" w:rsidRDefault="007E21A5" w:rsidP="006058D9">
      <w:r>
        <w:separator/>
      </w:r>
    </w:p>
  </w:footnote>
  <w:footnote w:type="continuationSeparator" w:id="0">
    <w:p w14:paraId="4AB79E3C" w14:textId="77777777" w:rsidR="007E21A5" w:rsidRDefault="007E21A5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A544E9D"/>
    <w:multiLevelType w:val="hybridMultilevel"/>
    <w:tmpl w:val="174A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7600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01E59"/>
    <w:rsid w:val="003115FC"/>
    <w:rsid w:val="0031259E"/>
    <w:rsid w:val="00316C31"/>
    <w:rsid w:val="00317AC5"/>
    <w:rsid w:val="00322141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0F03"/>
    <w:rsid w:val="00571D4A"/>
    <w:rsid w:val="00574A8A"/>
    <w:rsid w:val="0058293C"/>
    <w:rsid w:val="0058460A"/>
    <w:rsid w:val="00592126"/>
    <w:rsid w:val="0059244B"/>
    <w:rsid w:val="00593CE1"/>
    <w:rsid w:val="005A19B6"/>
    <w:rsid w:val="005C2F46"/>
    <w:rsid w:val="005D2741"/>
    <w:rsid w:val="005D45B5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B6D3A"/>
    <w:rsid w:val="006C0F35"/>
    <w:rsid w:val="006C592B"/>
    <w:rsid w:val="006E7604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E21A5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5AD5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557A3"/>
    <w:rsid w:val="00B611CD"/>
    <w:rsid w:val="00B653E8"/>
    <w:rsid w:val="00B7373B"/>
    <w:rsid w:val="00B80757"/>
    <w:rsid w:val="00B87507"/>
    <w:rsid w:val="00B87858"/>
    <w:rsid w:val="00B95ED2"/>
    <w:rsid w:val="00B96DF1"/>
    <w:rsid w:val="00B97AED"/>
    <w:rsid w:val="00BA6EF2"/>
    <w:rsid w:val="00BA7232"/>
    <w:rsid w:val="00BB4644"/>
    <w:rsid w:val="00BD05FD"/>
    <w:rsid w:val="00BD1F22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A78C4"/>
    <w:rsid w:val="00CB0043"/>
    <w:rsid w:val="00CC35C2"/>
    <w:rsid w:val="00CC3987"/>
    <w:rsid w:val="00CF47A0"/>
    <w:rsid w:val="00CF697E"/>
    <w:rsid w:val="00D005F8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2600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338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31</cp:revision>
  <cp:lastPrinted>2024-12-23T02:22:00Z</cp:lastPrinted>
  <dcterms:created xsi:type="dcterms:W3CDTF">2024-12-19T06:57:00Z</dcterms:created>
  <dcterms:modified xsi:type="dcterms:W3CDTF">2025-01-04T03:04:00Z</dcterms:modified>
</cp:coreProperties>
</file>